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46969F" w14:textId="3208280F" w:rsidR="009A340D" w:rsidRPr="00A3192F" w:rsidRDefault="00855C24" w:rsidP="00066671">
      <w:pPr>
        <w:pStyle w:val="Heading1"/>
        <w:rPr>
          <w:rFonts w:ascii="Arial Narrow" w:hAnsi="Arial Narrow"/>
          <w:sz w:val="40"/>
        </w:rPr>
      </w:pPr>
      <w:r>
        <w:rPr>
          <w:rFonts w:ascii="Arial Narrow" w:hAnsi="Arial Narrow"/>
          <w:sz w:val="52"/>
        </w:rPr>
        <w:t>User-</w:t>
      </w:r>
      <w:r w:rsidR="00134EE3" w:rsidRPr="00A3192F">
        <w:rPr>
          <w:rFonts w:ascii="Arial Narrow" w:hAnsi="Arial Narrow"/>
          <w:sz w:val="52"/>
        </w:rPr>
        <w:t>Centred Design</w:t>
      </w:r>
    </w:p>
    <w:p w14:paraId="070D28A5" w14:textId="5425824E" w:rsidR="009A340D" w:rsidRDefault="009A340D" w:rsidP="006A0DD1">
      <w:pPr>
        <w:rPr>
          <w:rFonts w:ascii="Arial Narrow" w:hAnsi="Arial Narrow"/>
          <w:sz w:val="96"/>
          <w:szCs w:val="72"/>
        </w:rPr>
      </w:pPr>
      <w:r w:rsidRPr="00A3192F">
        <w:rPr>
          <w:rFonts w:ascii="Arial Narrow" w:hAnsi="Arial Narrow"/>
          <w:sz w:val="96"/>
          <w:szCs w:val="72"/>
        </w:rPr>
        <w:t>Usability Study Materials</w:t>
      </w:r>
      <w:r w:rsidR="001B4969">
        <w:rPr>
          <w:rFonts w:ascii="Arial Narrow" w:hAnsi="Arial Narrow"/>
          <w:sz w:val="96"/>
          <w:szCs w:val="72"/>
        </w:rPr>
        <w:t xml:space="preserve"> </w:t>
      </w:r>
      <w:r w:rsidR="00B600F5">
        <w:rPr>
          <w:rFonts w:ascii="Arial Narrow" w:hAnsi="Arial Narrow"/>
          <w:sz w:val="96"/>
          <w:szCs w:val="72"/>
        </w:rPr>
        <w:t>2</w:t>
      </w:r>
    </w:p>
    <w:p w14:paraId="3E04D5EF" w14:textId="20457889" w:rsidR="00B600F5" w:rsidRPr="00B600F5" w:rsidRDefault="00B600F5" w:rsidP="006A0DD1">
      <w:pPr>
        <w:rPr>
          <w:rFonts w:ascii="Arial Narrow" w:hAnsi="Arial Narrow"/>
          <w:sz w:val="72"/>
          <w:szCs w:val="72"/>
        </w:rPr>
      </w:pPr>
      <w:r w:rsidRPr="00B600F5">
        <w:rPr>
          <w:rFonts w:ascii="Arial Narrow" w:hAnsi="Arial Narrow"/>
          <w:sz w:val="72"/>
          <w:szCs w:val="72"/>
        </w:rPr>
        <w:t>Demographic Questionnaire</w:t>
      </w:r>
    </w:p>
    <w:p w14:paraId="1EDCF9B1" w14:textId="498E107A" w:rsidR="006A0DD1" w:rsidRPr="00A3192F" w:rsidRDefault="006A0DD1" w:rsidP="006A0DD1">
      <w:pPr>
        <w:pStyle w:val="BodyA"/>
        <w:rPr>
          <w:rFonts w:ascii="Arial Narrow" w:hAnsi="Arial Narrow"/>
          <w:sz w:val="22"/>
        </w:rPr>
      </w:pPr>
      <w:r w:rsidRPr="00A3192F">
        <w:rPr>
          <w:rFonts w:ascii="Arial Narrow" w:hAnsi="Arial Narrow"/>
          <w:sz w:val="22"/>
        </w:rPr>
        <w:t xml:space="preserve">Faculty of </w:t>
      </w:r>
      <w:r w:rsidR="004B64C5" w:rsidRPr="00A3192F">
        <w:rPr>
          <w:rFonts w:ascii="Arial Narrow" w:hAnsi="Arial Narrow"/>
          <w:sz w:val="22"/>
        </w:rPr>
        <w:t>Science, Engineering and Technology</w:t>
      </w:r>
    </w:p>
    <w:p w14:paraId="1E63B42C" w14:textId="77777777" w:rsidR="009A340D" w:rsidRPr="00A3192F" w:rsidRDefault="006A0DD1" w:rsidP="006A0DD1">
      <w:pPr>
        <w:pStyle w:val="BodyA"/>
        <w:rPr>
          <w:rFonts w:ascii="Arial Narrow" w:hAnsi="Arial Narrow"/>
          <w:sz w:val="22"/>
        </w:rPr>
      </w:pPr>
      <w:r w:rsidRPr="00A3192F">
        <w:rPr>
          <w:rFonts w:ascii="Arial Narrow" w:hAnsi="Arial Narrow"/>
          <w:sz w:val="22"/>
        </w:rPr>
        <w:t>Swinburne University of Technology</w:t>
      </w:r>
    </w:p>
    <w:p w14:paraId="7203D0A7" w14:textId="77777777" w:rsidR="009A340D" w:rsidRPr="00A3192F" w:rsidRDefault="009A340D" w:rsidP="006A0DD1">
      <w:pPr>
        <w:rPr>
          <w:rFonts w:ascii="Arial Narrow" w:hAnsi="Arial Narrow"/>
          <w:sz w:val="24"/>
        </w:rPr>
      </w:pPr>
    </w:p>
    <w:p w14:paraId="2F273658" w14:textId="05CD590D" w:rsidR="009A340D" w:rsidRPr="00F250BF" w:rsidRDefault="009A340D" w:rsidP="00845D27">
      <w:pPr>
        <w:rPr>
          <w:rFonts w:ascii="Arial Narrow" w:eastAsiaTheme="majorEastAsia" w:hAnsi="Arial Narrow" w:cstheme="majorBidi"/>
          <w:b/>
          <w:bCs/>
          <w:kern w:val="32"/>
          <w:sz w:val="52"/>
          <w:szCs w:val="48"/>
        </w:rPr>
      </w:pPr>
      <w:r w:rsidRPr="00A3192F">
        <w:rPr>
          <w:rFonts w:ascii="Arial Narrow" w:hAnsi="Arial Narrow"/>
          <w:sz w:val="36"/>
        </w:rPr>
        <w:t xml:space="preserve">Demographic </w:t>
      </w:r>
      <w:r w:rsidR="00855C24">
        <w:rPr>
          <w:rFonts w:ascii="Arial Narrow" w:hAnsi="Arial Narrow"/>
          <w:sz w:val="36"/>
        </w:rPr>
        <w:t xml:space="preserve">Questionnaire   </w:t>
      </w:r>
      <w:r w:rsidRPr="00A3192F">
        <w:rPr>
          <w:rFonts w:ascii="Arial Narrow" w:hAnsi="Arial Narrow"/>
          <w:sz w:val="36"/>
        </w:rPr>
        <w:t xml:space="preserve">           </w:t>
      </w:r>
      <w:r w:rsidR="00845D27">
        <w:rPr>
          <w:rFonts w:ascii="Arial Narrow" w:hAnsi="Arial Narrow"/>
          <w:sz w:val="36"/>
        </w:rPr>
        <w:tab/>
      </w:r>
      <w:r w:rsidR="00845D27">
        <w:rPr>
          <w:rFonts w:ascii="Arial Narrow" w:hAnsi="Arial Narrow"/>
          <w:sz w:val="36"/>
        </w:rPr>
        <w:tab/>
      </w:r>
      <w:r w:rsidR="00845D27">
        <w:rPr>
          <w:rFonts w:ascii="Arial Narrow" w:hAnsi="Arial Narrow"/>
          <w:sz w:val="36"/>
        </w:rPr>
        <w:tab/>
      </w:r>
      <w:r w:rsidR="00845D27">
        <w:rPr>
          <w:rFonts w:ascii="Arial Narrow" w:hAnsi="Arial Narrow"/>
          <w:sz w:val="36"/>
        </w:rPr>
        <w:tab/>
      </w:r>
      <w:r w:rsidR="00845D27">
        <w:rPr>
          <w:rFonts w:ascii="Arial Narrow" w:hAnsi="Arial Narrow"/>
          <w:sz w:val="36"/>
        </w:rPr>
        <w:tab/>
        <w:t xml:space="preserve">         </w:t>
      </w:r>
      <w:r w:rsidR="00845D27" w:rsidRPr="00A3192F">
        <w:rPr>
          <w:rFonts w:ascii="Arial Narrow" w:hAnsi="Arial Narrow"/>
          <w:sz w:val="24"/>
        </w:rPr>
        <w:t>P: ____</w:t>
      </w:r>
    </w:p>
    <w:p w14:paraId="0E5C87BE" w14:textId="7ED9C2B2" w:rsidR="009A340D" w:rsidRPr="00A3192F" w:rsidRDefault="009A340D" w:rsidP="006A0DD1">
      <w:pPr>
        <w:rPr>
          <w:rFonts w:ascii="Arial Narrow" w:hAnsi="Arial Narrow"/>
          <w:sz w:val="24"/>
        </w:rPr>
      </w:pPr>
      <w:r w:rsidRPr="00A3192F">
        <w:rPr>
          <w:rFonts w:ascii="Arial Narrow" w:hAnsi="Arial Narrow"/>
          <w:sz w:val="24"/>
        </w:rPr>
        <w:tab/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33"/>
        <w:gridCol w:w="584"/>
        <w:gridCol w:w="96"/>
        <w:gridCol w:w="8133"/>
      </w:tblGrid>
      <w:tr w:rsidR="009A340D" w:rsidRPr="00A3192F" w14:paraId="65301832" w14:textId="77777777" w:rsidTr="00134EE3">
        <w:trPr>
          <w:jc w:val="center"/>
        </w:trPr>
        <w:tc>
          <w:tcPr>
            <w:tcW w:w="9572" w:type="dxa"/>
            <w:gridSpan w:val="4"/>
            <w:shd w:val="clear" w:color="auto" w:fill="E6E6E6"/>
          </w:tcPr>
          <w:p w14:paraId="0ED0393A" w14:textId="03510F22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t>Instructions</w:t>
            </w:r>
          </w:p>
        </w:tc>
      </w:tr>
      <w:tr w:rsidR="009A340D" w:rsidRPr="00A3192F" w14:paraId="471977B0" w14:textId="77777777" w:rsidTr="00134EE3">
        <w:trPr>
          <w:trHeight w:val="588"/>
          <w:jc w:val="center"/>
        </w:trPr>
        <w:tc>
          <w:tcPr>
            <w:tcW w:w="9572" w:type="dxa"/>
            <w:gridSpan w:val="4"/>
            <w:tcBorders>
              <w:bottom w:val="single" w:sz="4" w:space="0" w:color="auto"/>
            </w:tcBorders>
          </w:tcPr>
          <w:p w14:paraId="55F585C3" w14:textId="47938DA1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t>The purpose of this questionnaire is to find out a few things about you.  This will help us interpret our results. Please tick the option that best describes you.</w:t>
            </w:r>
          </w:p>
        </w:tc>
      </w:tr>
      <w:tr w:rsidR="009A340D" w:rsidRPr="00A3192F" w14:paraId="31558383" w14:textId="77777777" w:rsidTr="00134EE3">
        <w:trPr>
          <w:trHeight w:val="586"/>
          <w:jc w:val="center"/>
        </w:trPr>
        <w:tc>
          <w:tcPr>
            <w:tcW w:w="9572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EAA2C28" w14:textId="77777777" w:rsidR="00545259" w:rsidRDefault="00545259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  <w:p w14:paraId="2D480B8B" w14:textId="77777777" w:rsidR="00F22FFE" w:rsidRDefault="00F22FFE" w:rsidP="00F22FFE">
            <w:pPr>
              <w:rPr>
                <w:rFonts w:ascii="Arial Narrow" w:hAnsi="Arial Narrow"/>
                <w:sz w:val="24"/>
              </w:rPr>
            </w:pPr>
          </w:p>
          <w:p w14:paraId="4B0B7B95" w14:textId="77777777" w:rsidR="00F22FFE" w:rsidRDefault="00F22FFE" w:rsidP="00F22FFE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Are you a Student/Staff at Swinburne University?</w:t>
            </w:r>
          </w:p>
          <w:p w14:paraId="1290EC42" w14:textId="77777777" w:rsidR="00F22FFE" w:rsidRDefault="00F22FFE" w:rsidP="00F22FFE">
            <w:pPr>
              <w:rPr>
                <w:rFonts w:ascii="Arial Narrow" w:hAnsi="Arial Narrow"/>
                <w:sz w:val="24"/>
              </w:rPr>
            </w:pPr>
          </w:p>
          <w:p w14:paraId="5CC458D9" w14:textId="77777777" w:rsidR="00F22FFE" w:rsidRDefault="00F22FFE" w:rsidP="00F22FFE">
            <w:pPr>
              <w:ind w:firstLine="720"/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  <w:r>
              <w:rPr>
                <w:rFonts w:ascii="Arial Narrow" w:hAnsi="Arial Narrow"/>
                <w:sz w:val="24"/>
                <w:lang w:bidi="x-none"/>
              </w:rPr>
              <w:tab/>
              <w:t>Yes</w:t>
            </w:r>
          </w:p>
          <w:p w14:paraId="73915180" w14:textId="77777777" w:rsidR="00F22FFE" w:rsidRDefault="00F22FFE" w:rsidP="00F22FFE">
            <w:pPr>
              <w:ind w:firstLine="720"/>
              <w:rPr>
                <w:rFonts w:ascii="Arial Narrow" w:hAnsi="Arial Narrow"/>
                <w:sz w:val="24"/>
                <w:lang w:bidi="x-none"/>
              </w:rPr>
            </w:pPr>
          </w:p>
          <w:p w14:paraId="28F07F15" w14:textId="77777777" w:rsidR="00F22FFE" w:rsidRDefault="00F22FFE" w:rsidP="00F22FFE">
            <w:pPr>
              <w:ind w:firstLine="720"/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  <w:r>
              <w:rPr>
                <w:rFonts w:ascii="Arial Narrow" w:hAnsi="Arial Narrow"/>
                <w:sz w:val="24"/>
                <w:lang w:bidi="x-none"/>
              </w:rPr>
              <w:tab/>
              <w:t>No</w:t>
            </w:r>
          </w:p>
          <w:p w14:paraId="3003105C" w14:textId="77777777" w:rsidR="00F22FFE" w:rsidRDefault="00F22FFE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  <w:p w14:paraId="00976507" w14:textId="77777777" w:rsidR="00F22FFE" w:rsidRDefault="00F22FFE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  <w:p w14:paraId="371164D1" w14:textId="029E4760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t>Which of the following includes your age?</w:t>
            </w:r>
          </w:p>
        </w:tc>
      </w:tr>
      <w:tr w:rsidR="009A340D" w:rsidRPr="00A3192F" w14:paraId="53738A2A" w14:textId="77777777" w:rsidTr="00134EE3">
        <w:trPr>
          <w:trHeight w:val="403"/>
          <w:jc w:val="center"/>
        </w:trPr>
        <w:tc>
          <w:tcPr>
            <w:tcW w:w="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A30D69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5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46404C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84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1D8491" w14:textId="510747DC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t>18-24</w:t>
            </w:r>
          </w:p>
        </w:tc>
      </w:tr>
      <w:tr w:rsidR="009A340D" w:rsidRPr="00A3192F" w14:paraId="01E66096" w14:textId="77777777" w:rsidTr="00134EE3">
        <w:trPr>
          <w:trHeight w:val="438"/>
          <w:jc w:val="center"/>
        </w:trPr>
        <w:tc>
          <w:tcPr>
            <w:tcW w:w="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883EC8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5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DD4A1D" w14:textId="430F252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84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70EAA4" w14:textId="067D6799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t>25-34</w:t>
            </w:r>
          </w:p>
        </w:tc>
      </w:tr>
      <w:tr w:rsidR="009A340D" w:rsidRPr="00A3192F" w14:paraId="72353749" w14:textId="77777777" w:rsidTr="00134EE3">
        <w:trPr>
          <w:trHeight w:val="488"/>
          <w:jc w:val="center"/>
        </w:trPr>
        <w:tc>
          <w:tcPr>
            <w:tcW w:w="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140725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5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632089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84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E40F8C" w14:textId="5977C918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t>35-49</w:t>
            </w:r>
          </w:p>
        </w:tc>
      </w:tr>
      <w:tr w:rsidR="009A340D" w:rsidRPr="00A3192F" w14:paraId="283DE8DD" w14:textId="77777777" w:rsidTr="00134EE3">
        <w:trPr>
          <w:trHeight w:val="368"/>
          <w:jc w:val="center"/>
        </w:trPr>
        <w:tc>
          <w:tcPr>
            <w:tcW w:w="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96EC05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5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E9696F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84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7EBDA2" w14:textId="15727365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t>50-64</w:t>
            </w:r>
          </w:p>
        </w:tc>
      </w:tr>
      <w:tr w:rsidR="009A340D" w:rsidRPr="00A3192F" w14:paraId="42EA28B4" w14:textId="77777777" w:rsidTr="00C12D85">
        <w:trPr>
          <w:trHeight w:val="528"/>
          <w:jc w:val="center"/>
        </w:trPr>
        <w:tc>
          <w:tcPr>
            <w:tcW w:w="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1B272C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5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BAA85D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84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D9C868" w14:textId="71D6A1CF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t>65+</w:t>
            </w:r>
          </w:p>
        </w:tc>
      </w:tr>
      <w:tr w:rsidR="009A340D" w:rsidRPr="00A3192F" w14:paraId="039260A4" w14:textId="77777777" w:rsidTr="00134EE3">
        <w:trPr>
          <w:trHeight w:val="298"/>
          <w:jc w:val="center"/>
        </w:trPr>
        <w:tc>
          <w:tcPr>
            <w:tcW w:w="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2862F3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5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68CAC9" w14:textId="189C9BDD" w:rsidR="009A340D" w:rsidRPr="00A3192F" w:rsidRDefault="00F5670D" w:rsidP="006A0DD1">
            <w:pPr>
              <w:rPr>
                <w:rFonts w:ascii="Arial Narrow" w:hAnsi="Arial Narrow"/>
                <w:sz w:val="24"/>
                <w:lang w:bidi="x-none"/>
              </w:rPr>
            </w:pPr>
            <w:r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84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3857EF" w14:textId="0271B34F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t>Rather not say</w:t>
            </w:r>
          </w:p>
        </w:tc>
      </w:tr>
      <w:tr w:rsidR="009A340D" w:rsidRPr="00A3192F" w14:paraId="7FF6A9FC" w14:textId="77777777" w:rsidTr="00134EE3">
        <w:trPr>
          <w:trHeight w:val="586"/>
          <w:jc w:val="center"/>
        </w:trPr>
        <w:tc>
          <w:tcPr>
            <w:tcW w:w="9572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DDFEA5" w14:textId="77777777" w:rsidR="00F250BF" w:rsidRDefault="00F250BF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  <w:p w14:paraId="55CC7182" w14:textId="77777777" w:rsidR="009E74B9" w:rsidRDefault="009E74B9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  <w:p w14:paraId="3FEF8ED7" w14:textId="77777777" w:rsidR="00F22FFE" w:rsidRDefault="00F22FFE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  <w:p w14:paraId="2B33C9E6" w14:textId="36B2C62D" w:rsidR="00F22FFE" w:rsidRDefault="002B5E54" w:rsidP="006A0DD1">
            <w:pPr>
              <w:rPr>
                <w:rFonts w:ascii="Arial Narrow" w:hAnsi="Arial Narrow"/>
                <w:sz w:val="24"/>
                <w:lang w:bidi="x-none"/>
              </w:rPr>
            </w:pPr>
            <w:r>
              <w:rPr>
                <w:rFonts w:ascii="Arial Narrow" w:hAnsi="Arial Narrow"/>
                <w:sz w:val="24"/>
                <w:lang w:bidi="x-none"/>
              </w:rPr>
              <w:t>`</w:t>
            </w:r>
            <w:bookmarkStart w:id="0" w:name="_GoBack"/>
            <w:bookmarkEnd w:id="0"/>
          </w:p>
          <w:p w14:paraId="7CD54BC0" w14:textId="77777777" w:rsidR="00F22FFE" w:rsidRDefault="00F22FFE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  <w:p w14:paraId="1DC804BB" w14:textId="77777777" w:rsidR="00F22FFE" w:rsidRDefault="00F22FFE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  <w:p w14:paraId="21922DE0" w14:textId="6447A28C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lastRenderedPageBreak/>
              <w:t>What is your gender?</w:t>
            </w:r>
          </w:p>
        </w:tc>
      </w:tr>
      <w:tr w:rsidR="009A340D" w:rsidRPr="00A3192F" w14:paraId="1C362D74" w14:textId="77777777" w:rsidTr="00F64F5A">
        <w:trPr>
          <w:trHeight w:val="636"/>
          <w:jc w:val="center"/>
        </w:trPr>
        <w:tc>
          <w:tcPr>
            <w:tcW w:w="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E430EB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68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357154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83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4961B4" w14:textId="1BCAE319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t>Female</w:t>
            </w:r>
          </w:p>
        </w:tc>
      </w:tr>
      <w:tr w:rsidR="009A340D" w:rsidRPr="00A3192F" w14:paraId="2EE765C7" w14:textId="77777777" w:rsidTr="00134EE3">
        <w:trPr>
          <w:trHeight w:val="586"/>
          <w:jc w:val="center"/>
        </w:trPr>
        <w:tc>
          <w:tcPr>
            <w:tcW w:w="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7A86AB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68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8D2B8F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83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CCD3D5" w14:textId="62EF364F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t>Male</w:t>
            </w:r>
          </w:p>
        </w:tc>
      </w:tr>
      <w:tr w:rsidR="009A340D" w:rsidRPr="00A3192F" w14:paraId="30C8B68E" w14:textId="77777777" w:rsidTr="00134EE3">
        <w:trPr>
          <w:trHeight w:val="586"/>
          <w:jc w:val="center"/>
        </w:trPr>
        <w:tc>
          <w:tcPr>
            <w:tcW w:w="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383D22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68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8E4A3F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83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C32755" w14:textId="0D24DDFB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t>Rather not say</w:t>
            </w:r>
          </w:p>
        </w:tc>
      </w:tr>
    </w:tbl>
    <w:p w14:paraId="69E61FCB" w14:textId="77777777" w:rsidR="00F5670D" w:rsidRDefault="00F250BF" w:rsidP="006A0DD1">
      <w:pPr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 xml:space="preserve">  </w:t>
      </w:r>
    </w:p>
    <w:tbl>
      <w:tblPr>
        <w:tblW w:w="0" w:type="auto"/>
        <w:jc w:val="center"/>
        <w:tblLook w:val="00A0" w:firstRow="1" w:lastRow="0" w:firstColumn="1" w:lastColumn="0" w:noHBand="0" w:noVBand="0"/>
      </w:tblPr>
      <w:tblGrid>
        <w:gridCol w:w="531"/>
        <w:gridCol w:w="680"/>
        <w:gridCol w:w="8145"/>
      </w:tblGrid>
      <w:tr w:rsidR="00EB1946" w:rsidRPr="00A3192F" w14:paraId="313CBAC1" w14:textId="77777777" w:rsidTr="003D3ECE">
        <w:trPr>
          <w:trHeight w:val="586"/>
          <w:jc w:val="center"/>
        </w:trPr>
        <w:tc>
          <w:tcPr>
            <w:tcW w:w="9356" w:type="dxa"/>
            <w:gridSpan w:val="3"/>
            <w:vAlign w:val="center"/>
          </w:tcPr>
          <w:p w14:paraId="11597DD3" w14:textId="77777777" w:rsidR="00EB1946" w:rsidRPr="00A3192F" w:rsidRDefault="00EB1946" w:rsidP="003D3ECE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t xml:space="preserve">How long have you been using </w:t>
            </w:r>
            <w:r>
              <w:rPr>
                <w:rFonts w:ascii="Arial Narrow" w:hAnsi="Arial Narrow"/>
                <w:sz w:val="24"/>
                <w:lang w:bidi="x-none"/>
              </w:rPr>
              <w:t>Smartphone?</w:t>
            </w:r>
          </w:p>
        </w:tc>
      </w:tr>
      <w:tr w:rsidR="00EB1946" w:rsidRPr="00A3192F" w14:paraId="2DAF3DCC" w14:textId="77777777" w:rsidTr="003D3ECE">
        <w:trPr>
          <w:trHeight w:val="592"/>
          <w:jc w:val="center"/>
        </w:trPr>
        <w:tc>
          <w:tcPr>
            <w:tcW w:w="531" w:type="dxa"/>
            <w:vAlign w:val="center"/>
          </w:tcPr>
          <w:p w14:paraId="01D55350" w14:textId="77777777" w:rsidR="00EB1946" w:rsidRPr="00A3192F" w:rsidRDefault="00EB1946" w:rsidP="003D3ECE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680" w:type="dxa"/>
            <w:vAlign w:val="center"/>
          </w:tcPr>
          <w:p w14:paraId="6FE9C554" w14:textId="77777777" w:rsidR="00EB1946" w:rsidRPr="00A3192F" w:rsidRDefault="00EB1946" w:rsidP="003D3ECE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8145" w:type="dxa"/>
            <w:vAlign w:val="center"/>
          </w:tcPr>
          <w:p w14:paraId="76441A3B" w14:textId="77777777" w:rsidR="00EB1946" w:rsidRPr="00A3192F" w:rsidRDefault="00EB1946" w:rsidP="003D3ECE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t xml:space="preserve">Never used a </w:t>
            </w:r>
            <w:r>
              <w:rPr>
                <w:rFonts w:ascii="Arial Narrow" w:hAnsi="Arial Narrow"/>
                <w:sz w:val="24"/>
                <w:lang w:bidi="x-none"/>
              </w:rPr>
              <w:t>Smartphone</w:t>
            </w:r>
            <w:r w:rsidRPr="00A3192F">
              <w:rPr>
                <w:rFonts w:ascii="Arial Narrow" w:hAnsi="Arial Narrow"/>
                <w:sz w:val="24"/>
                <w:lang w:bidi="x-none"/>
              </w:rPr>
              <w:t xml:space="preserve"> (Thank You – </w:t>
            </w:r>
            <w:proofErr w:type="spellStart"/>
            <w:r w:rsidRPr="00A3192F">
              <w:rPr>
                <w:rFonts w:ascii="Arial Narrow" w:hAnsi="Arial Narrow"/>
                <w:sz w:val="24"/>
                <w:lang w:bidi="x-none"/>
              </w:rPr>
              <w:t>you</w:t>
            </w:r>
            <w:proofErr w:type="spellEnd"/>
            <w:r w:rsidRPr="00A3192F">
              <w:rPr>
                <w:rFonts w:ascii="Arial Narrow" w:hAnsi="Arial Narrow"/>
                <w:sz w:val="24"/>
                <w:lang w:bidi="x-none"/>
              </w:rPr>
              <w:t xml:space="preserve"> are now finished this questionnaire)</w:t>
            </w:r>
          </w:p>
        </w:tc>
      </w:tr>
      <w:tr w:rsidR="00EB1946" w:rsidRPr="00A3192F" w14:paraId="2CF765AD" w14:textId="77777777" w:rsidTr="003D3ECE">
        <w:trPr>
          <w:trHeight w:val="592"/>
          <w:jc w:val="center"/>
        </w:trPr>
        <w:tc>
          <w:tcPr>
            <w:tcW w:w="531" w:type="dxa"/>
            <w:vAlign w:val="center"/>
          </w:tcPr>
          <w:p w14:paraId="36E29865" w14:textId="77777777" w:rsidR="00EB1946" w:rsidRPr="00A3192F" w:rsidRDefault="00EB1946" w:rsidP="003D3ECE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680" w:type="dxa"/>
            <w:vAlign w:val="center"/>
          </w:tcPr>
          <w:p w14:paraId="2DFD3A00" w14:textId="77777777" w:rsidR="00EB1946" w:rsidRPr="00A3192F" w:rsidRDefault="00EB1946" w:rsidP="003D3ECE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8145" w:type="dxa"/>
            <w:vAlign w:val="center"/>
          </w:tcPr>
          <w:p w14:paraId="66A6EDA3" w14:textId="77777777" w:rsidR="00EB1946" w:rsidRPr="00A3192F" w:rsidRDefault="00EB1946" w:rsidP="003D3ECE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t>Less than 1 month</w:t>
            </w:r>
          </w:p>
        </w:tc>
      </w:tr>
      <w:tr w:rsidR="00EB1946" w:rsidRPr="00A3192F" w14:paraId="27CE74CE" w14:textId="77777777" w:rsidTr="003D3ECE">
        <w:trPr>
          <w:trHeight w:val="588"/>
          <w:jc w:val="center"/>
        </w:trPr>
        <w:tc>
          <w:tcPr>
            <w:tcW w:w="531" w:type="dxa"/>
            <w:vAlign w:val="center"/>
          </w:tcPr>
          <w:p w14:paraId="2A04610F" w14:textId="77777777" w:rsidR="00EB1946" w:rsidRPr="00A3192F" w:rsidRDefault="00EB1946" w:rsidP="003D3ECE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680" w:type="dxa"/>
            <w:vAlign w:val="center"/>
          </w:tcPr>
          <w:p w14:paraId="050C53AB" w14:textId="77777777" w:rsidR="00EB1946" w:rsidRPr="00A3192F" w:rsidRDefault="00EB1946" w:rsidP="003D3ECE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8145" w:type="dxa"/>
            <w:vAlign w:val="center"/>
          </w:tcPr>
          <w:p w14:paraId="44F28B15" w14:textId="77777777" w:rsidR="00EB1946" w:rsidRPr="00A3192F" w:rsidRDefault="00EB1946" w:rsidP="003D3ECE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t>1-6 months</w:t>
            </w:r>
          </w:p>
        </w:tc>
      </w:tr>
      <w:tr w:rsidR="00EB1946" w:rsidRPr="00A3192F" w14:paraId="28BF5011" w14:textId="77777777" w:rsidTr="003D3ECE">
        <w:trPr>
          <w:trHeight w:val="588"/>
          <w:jc w:val="center"/>
        </w:trPr>
        <w:tc>
          <w:tcPr>
            <w:tcW w:w="531" w:type="dxa"/>
            <w:vAlign w:val="center"/>
          </w:tcPr>
          <w:p w14:paraId="3663C3F3" w14:textId="77777777" w:rsidR="00EB1946" w:rsidRPr="00A3192F" w:rsidRDefault="00EB1946" w:rsidP="003D3ECE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680" w:type="dxa"/>
            <w:vAlign w:val="center"/>
          </w:tcPr>
          <w:p w14:paraId="2C611533" w14:textId="77777777" w:rsidR="00EB1946" w:rsidRPr="00A3192F" w:rsidRDefault="00EB1946" w:rsidP="003D3ECE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8145" w:type="dxa"/>
            <w:vAlign w:val="center"/>
          </w:tcPr>
          <w:p w14:paraId="237709CA" w14:textId="77777777" w:rsidR="00EB1946" w:rsidRPr="00A3192F" w:rsidRDefault="00EB1946" w:rsidP="003D3ECE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t>6 months to 1 year</w:t>
            </w:r>
          </w:p>
        </w:tc>
      </w:tr>
      <w:tr w:rsidR="00EB1946" w:rsidRPr="00A3192F" w14:paraId="6A85C1F9" w14:textId="77777777" w:rsidTr="003D3ECE">
        <w:trPr>
          <w:trHeight w:val="588"/>
          <w:jc w:val="center"/>
        </w:trPr>
        <w:tc>
          <w:tcPr>
            <w:tcW w:w="531" w:type="dxa"/>
            <w:vAlign w:val="center"/>
          </w:tcPr>
          <w:p w14:paraId="4E6F732B" w14:textId="77777777" w:rsidR="00EB1946" w:rsidRPr="00A3192F" w:rsidRDefault="00EB1946" w:rsidP="003D3ECE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680" w:type="dxa"/>
            <w:vAlign w:val="center"/>
          </w:tcPr>
          <w:p w14:paraId="24A20E0B" w14:textId="77777777" w:rsidR="00EB1946" w:rsidRPr="00A3192F" w:rsidRDefault="00EB1946" w:rsidP="003D3ECE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8145" w:type="dxa"/>
            <w:vAlign w:val="center"/>
          </w:tcPr>
          <w:p w14:paraId="7801722B" w14:textId="77777777" w:rsidR="00EB1946" w:rsidRPr="00A3192F" w:rsidRDefault="00EB1946" w:rsidP="003D3ECE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t>1-2 years</w:t>
            </w:r>
          </w:p>
        </w:tc>
      </w:tr>
      <w:tr w:rsidR="00EB1946" w:rsidRPr="00A3192F" w14:paraId="36C50D10" w14:textId="77777777" w:rsidTr="003D3ECE">
        <w:trPr>
          <w:trHeight w:val="588"/>
          <w:jc w:val="center"/>
        </w:trPr>
        <w:tc>
          <w:tcPr>
            <w:tcW w:w="531" w:type="dxa"/>
            <w:vAlign w:val="center"/>
          </w:tcPr>
          <w:p w14:paraId="286F4C18" w14:textId="77777777" w:rsidR="00EB1946" w:rsidRPr="00A3192F" w:rsidRDefault="00EB1946" w:rsidP="003D3ECE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680" w:type="dxa"/>
            <w:vAlign w:val="center"/>
          </w:tcPr>
          <w:p w14:paraId="50C6F801" w14:textId="77777777" w:rsidR="00EB1946" w:rsidRPr="00A3192F" w:rsidRDefault="00EB1946" w:rsidP="003D3ECE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8145" w:type="dxa"/>
            <w:vAlign w:val="center"/>
          </w:tcPr>
          <w:p w14:paraId="7C251C8B" w14:textId="77777777" w:rsidR="00EB1946" w:rsidRPr="00A3192F" w:rsidRDefault="00EB1946" w:rsidP="003D3ECE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t>2-3 years</w:t>
            </w:r>
          </w:p>
        </w:tc>
      </w:tr>
      <w:tr w:rsidR="00EB1946" w:rsidRPr="00A3192F" w14:paraId="17FCB5B9" w14:textId="77777777" w:rsidTr="003D3ECE">
        <w:trPr>
          <w:trHeight w:val="588"/>
          <w:jc w:val="center"/>
        </w:trPr>
        <w:tc>
          <w:tcPr>
            <w:tcW w:w="531" w:type="dxa"/>
            <w:vAlign w:val="center"/>
          </w:tcPr>
          <w:p w14:paraId="4092EF5C" w14:textId="77777777" w:rsidR="00EB1946" w:rsidRPr="00A3192F" w:rsidRDefault="00EB1946" w:rsidP="003D3ECE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680" w:type="dxa"/>
            <w:vAlign w:val="center"/>
          </w:tcPr>
          <w:p w14:paraId="5FF58060" w14:textId="77777777" w:rsidR="00EB1946" w:rsidRPr="00A3192F" w:rsidRDefault="00EB1946" w:rsidP="003D3ECE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8145" w:type="dxa"/>
            <w:vAlign w:val="center"/>
          </w:tcPr>
          <w:p w14:paraId="684AC88D" w14:textId="77777777" w:rsidR="00EB1946" w:rsidRPr="00A3192F" w:rsidRDefault="00EB1946" w:rsidP="003D3ECE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t>3-5 years</w:t>
            </w:r>
          </w:p>
        </w:tc>
      </w:tr>
      <w:tr w:rsidR="00EB1946" w:rsidRPr="00A3192F" w14:paraId="37A259B7" w14:textId="77777777" w:rsidTr="003D3ECE">
        <w:trPr>
          <w:trHeight w:val="588"/>
          <w:jc w:val="center"/>
        </w:trPr>
        <w:tc>
          <w:tcPr>
            <w:tcW w:w="531" w:type="dxa"/>
            <w:vAlign w:val="center"/>
          </w:tcPr>
          <w:p w14:paraId="54D42E48" w14:textId="77777777" w:rsidR="00EB1946" w:rsidRPr="00A3192F" w:rsidRDefault="00EB1946" w:rsidP="003D3ECE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680" w:type="dxa"/>
            <w:vAlign w:val="center"/>
          </w:tcPr>
          <w:p w14:paraId="6B006336" w14:textId="77777777" w:rsidR="00EB1946" w:rsidRPr="00A3192F" w:rsidRDefault="00EB1946" w:rsidP="003D3ECE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8145" w:type="dxa"/>
            <w:vAlign w:val="center"/>
          </w:tcPr>
          <w:p w14:paraId="08EAED68" w14:textId="77777777" w:rsidR="00EB1946" w:rsidRPr="00A3192F" w:rsidRDefault="00EB1946" w:rsidP="003D3ECE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t>5 years or more</w:t>
            </w:r>
          </w:p>
        </w:tc>
      </w:tr>
    </w:tbl>
    <w:p w14:paraId="68E9B1E1" w14:textId="77777777" w:rsidR="00545259" w:rsidRDefault="00545259" w:rsidP="00E623C4">
      <w:pPr>
        <w:rPr>
          <w:rFonts w:ascii="Arial Narrow" w:hAnsi="Arial Narrow"/>
          <w:sz w:val="24"/>
        </w:rPr>
      </w:pPr>
    </w:p>
    <w:p w14:paraId="77F4A0F6" w14:textId="77777777" w:rsidR="00545259" w:rsidRDefault="00545259" w:rsidP="00E623C4">
      <w:pPr>
        <w:rPr>
          <w:rFonts w:ascii="Arial Narrow" w:hAnsi="Arial Narrow"/>
          <w:sz w:val="24"/>
        </w:rPr>
      </w:pPr>
    </w:p>
    <w:p w14:paraId="3A9568AF" w14:textId="77777777" w:rsidR="00EB1946" w:rsidRDefault="00EB1946" w:rsidP="00E623C4">
      <w:pPr>
        <w:rPr>
          <w:rFonts w:ascii="Arial Narrow" w:hAnsi="Arial Narrow"/>
          <w:sz w:val="24"/>
        </w:rPr>
      </w:pPr>
    </w:p>
    <w:p w14:paraId="04DF442D" w14:textId="77777777" w:rsidR="00E623C4" w:rsidRDefault="00E623C4" w:rsidP="00E623C4">
      <w:pPr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>Have you used any ride sharing application before?</w:t>
      </w:r>
    </w:p>
    <w:p w14:paraId="04472202" w14:textId="77777777" w:rsidR="00E623C4" w:rsidRDefault="00E623C4" w:rsidP="00E623C4">
      <w:pPr>
        <w:rPr>
          <w:rFonts w:ascii="Arial Narrow" w:hAnsi="Arial Narrow"/>
          <w:sz w:val="24"/>
        </w:rPr>
      </w:pPr>
    </w:p>
    <w:p w14:paraId="37F047EC" w14:textId="77777777" w:rsidR="00E623C4" w:rsidRDefault="00E623C4" w:rsidP="00E623C4">
      <w:pPr>
        <w:rPr>
          <w:rFonts w:ascii="Arial Narrow" w:hAnsi="Arial Narrow"/>
          <w:sz w:val="24"/>
          <w:lang w:bidi="x-none"/>
        </w:rPr>
      </w:pPr>
      <w:r>
        <w:rPr>
          <w:rFonts w:ascii="Arial Narrow" w:hAnsi="Arial Narrow"/>
          <w:sz w:val="24"/>
        </w:rPr>
        <w:tab/>
      </w:r>
      <w:r w:rsidRPr="00A3192F">
        <w:rPr>
          <w:rFonts w:ascii="Arial Narrow" w:hAnsi="Arial Narrow"/>
          <w:sz w:val="24"/>
          <w:lang w:bidi="x-none"/>
        </w:rPr>
        <w:sym w:font="Wingdings" w:char="F06F"/>
      </w:r>
      <w:r>
        <w:rPr>
          <w:rFonts w:ascii="Arial Narrow" w:hAnsi="Arial Narrow"/>
          <w:sz w:val="24"/>
          <w:lang w:bidi="x-none"/>
        </w:rPr>
        <w:tab/>
        <w:t>Yes</w:t>
      </w:r>
    </w:p>
    <w:p w14:paraId="1803EE1F" w14:textId="77777777" w:rsidR="00E623C4" w:rsidRDefault="00E623C4" w:rsidP="00E623C4">
      <w:pPr>
        <w:rPr>
          <w:rFonts w:ascii="Arial Narrow" w:hAnsi="Arial Narrow"/>
          <w:sz w:val="24"/>
          <w:lang w:bidi="x-none"/>
        </w:rPr>
      </w:pPr>
    </w:p>
    <w:p w14:paraId="311CB041" w14:textId="06F8010E" w:rsidR="009E74B9" w:rsidRDefault="00E623C4" w:rsidP="006A0DD1">
      <w:pPr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  <w:lang w:bidi="x-none"/>
        </w:rPr>
        <w:tab/>
      </w:r>
      <w:r w:rsidRPr="00A3192F">
        <w:rPr>
          <w:rFonts w:ascii="Arial Narrow" w:hAnsi="Arial Narrow"/>
          <w:sz w:val="24"/>
          <w:lang w:bidi="x-none"/>
        </w:rPr>
        <w:sym w:font="Wingdings" w:char="F06F"/>
      </w:r>
      <w:r>
        <w:rPr>
          <w:rFonts w:ascii="Arial Narrow" w:hAnsi="Arial Narrow"/>
          <w:sz w:val="24"/>
          <w:lang w:bidi="x-none"/>
        </w:rPr>
        <w:tab/>
        <w:t>No</w:t>
      </w:r>
    </w:p>
    <w:p w14:paraId="6EFAE790" w14:textId="77777777" w:rsidR="00F5670D" w:rsidRDefault="00F5670D" w:rsidP="00F5670D">
      <w:pPr>
        <w:ind w:firstLine="720"/>
        <w:rPr>
          <w:rFonts w:ascii="Arial Narrow" w:hAnsi="Arial Narrow"/>
          <w:sz w:val="24"/>
          <w:lang w:bidi="x-none"/>
        </w:rPr>
      </w:pPr>
    </w:p>
    <w:p w14:paraId="7BCE25DE" w14:textId="77777777" w:rsidR="00F5670D" w:rsidRPr="00F5670D" w:rsidRDefault="00F5670D" w:rsidP="00F5670D">
      <w:pPr>
        <w:ind w:firstLine="720"/>
        <w:rPr>
          <w:rFonts w:ascii="Arial Narrow" w:hAnsi="Arial Narrow"/>
          <w:sz w:val="24"/>
        </w:rPr>
      </w:pPr>
    </w:p>
    <w:tbl>
      <w:tblPr>
        <w:tblW w:w="0" w:type="auto"/>
        <w:jc w:val="center"/>
        <w:tblLook w:val="00A0" w:firstRow="1" w:lastRow="0" w:firstColumn="1" w:lastColumn="0" w:noHBand="0" w:noVBand="0"/>
      </w:tblPr>
      <w:tblGrid>
        <w:gridCol w:w="531"/>
        <w:gridCol w:w="680"/>
        <w:gridCol w:w="8145"/>
      </w:tblGrid>
      <w:tr w:rsidR="009A340D" w:rsidRPr="00A3192F" w14:paraId="23C8962D" w14:textId="77777777" w:rsidTr="00137A18">
        <w:trPr>
          <w:trHeight w:val="586"/>
          <w:jc w:val="center"/>
        </w:trPr>
        <w:tc>
          <w:tcPr>
            <w:tcW w:w="9356" w:type="dxa"/>
            <w:gridSpan w:val="3"/>
            <w:vAlign w:val="center"/>
          </w:tcPr>
          <w:p w14:paraId="3D87F4D6" w14:textId="14763463" w:rsidR="009A340D" w:rsidRPr="00A3192F" w:rsidRDefault="009A340D" w:rsidP="00F250BF">
            <w:pPr>
              <w:rPr>
                <w:rFonts w:ascii="Arial Narrow" w:hAnsi="Arial Narrow"/>
                <w:sz w:val="24"/>
                <w:lang w:bidi="x-none"/>
              </w:rPr>
            </w:pPr>
          </w:p>
        </w:tc>
      </w:tr>
      <w:tr w:rsidR="009A340D" w:rsidRPr="00A3192F" w14:paraId="054082D1" w14:textId="77777777" w:rsidTr="00137A18">
        <w:trPr>
          <w:trHeight w:val="592"/>
          <w:jc w:val="center"/>
        </w:trPr>
        <w:tc>
          <w:tcPr>
            <w:tcW w:w="531" w:type="dxa"/>
            <w:vAlign w:val="center"/>
          </w:tcPr>
          <w:p w14:paraId="61360D6B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680" w:type="dxa"/>
            <w:vAlign w:val="center"/>
          </w:tcPr>
          <w:p w14:paraId="71ADB03D" w14:textId="2CEC2B1C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8145" w:type="dxa"/>
            <w:vAlign w:val="center"/>
          </w:tcPr>
          <w:p w14:paraId="2F4F035B" w14:textId="15C475E9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</w:tr>
      <w:tr w:rsidR="001A40A4" w:rsidRPr="00A3192F" w14:paraId="0CD9E687" w14:textId="77777777" w:rsidTr="00137A18">
        <w:trPr>
          <w:trHeight w:val="586"/>
          <w:jc w:val="center"/>
        </w:trPr>
        <w:tc>
          <w:tcPr>
            <w:tcW w:w="9356" w:type="dxa"/>
            <w:gridSpan w:val="3"/>
            <w:vAlign w:val="center"/>
          </w:tcPr>
          <w:p w14:paraId="6AA9BD8E" w14:textId="105AD0BC" w:rsidR="001A40A4" w:rsidRPr="00A3192F" w:rsidRDefault="001A40A4" w:rsidP="001A40A4">
            <w:pPr>
              <w:rPr>
                <w:rFonts w:ascii="Arial Narrow" w:hAnsi="Arial Narrow"/>
                <w:sz w:val="24"/>
                <w:lang w:bidi="x-none"/>
              </w:rPr>
            </w:pPr>
            <w:r>
              <w:rPr>
                <w:rFonts w:ascii="Arial Narrow" w:hAnsi="Arial Narrow"/>
                <w:sz w:val="24"/>
                <w:lang w:bidi="x-none"/>
              </w:rPr>
              <w:lastRenderedPageBreak/>
              <w:t>How far do you live from University?</w:t>
            </w:r>
          </w:p>
        </w:tc>
      </w:tr>
      <w:tr w:rsidR="001A40A4" w:rsidRPr="00A3192F" w14:paraId="304FE810" w14:textId="77777777" w:rsidTr="00137A18">
        <w:trPr>
          <w:trHeight w:val="592"/>
          <w:jc w:val="center"/>
        </w:trPr>
        <w:tc>
          <w:tcPr>
            <w:tcW w:w="531" w:type="dxa"/>
            <w:vAlign w:val="center"/>
          </w:tcPr>
          <w:p w14:paraId="1E6D78C6" w14:textId="77777777" w:rsidR="001A40A4" w:rsidRPr="00A3192F" w:rsidRDefault="001A40A4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680" w:type="dxa"/>
            <w:vAlign w:val="center"/>
          </w:tcPr>
          <w:p w14:paraId="68BF1274" w14:textId="249A9AE9" w:rsidR="001A40A4" w:rsidRPr="00A3192F" w:rsidRDefault="001A40A4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8145" w:type="dxa"/>
            <w:vAlign w:val="center"/>
          </w:tcPr>
          <w:p w14:paraId="0533D3C5" w14:textId="3EF3432E" w:rsidR="001A40A4" w:rsidRPr="00A3192F" w:rsidRDefault="001A40A4" w:rsidP="006A0DD1">
            <w:pPr>
              <w:rPr>
                <w:rFonts w:ascii="Arial Narrow" w:hAnsi="Arial Narrow"/>
                <w:sz w:val="24"/>
                <w:lang w:bidi="x-none"/>
              </w:rPr>
            </w:pPr>
            <w:r>
              <w:rPr>
                <w:rFonts w:ascii="Arial Narrow" w:hAnsi="Arial Narrow"/>
                <w:sz w:val="24"/>
                <w:lang w:bidi="x-none"/>
              </w:rPr>
              <w:t>Near university campus (1km – 2km)</w:t>
            </w:r>
          </w:p>
        </w:tc>
      </w:tr>
      <w:tr w:rsidR="001A40A4" w:rsidRPr="00A3192F" w14:paraId="08C8A92A" w14:textId="77777777" w:rsidTr="00137A18">
        <w:trPr>
          <w:trHeight w:val="588"/>
          <w:jc w:val="center"/>
        </w:trPr>
        <w:tc>
          <w:tcPr>
            <w:tcW w:w="531" w:type="dxa"/>
            <w:vAlign w:val="center"/>
          </w:tcPr>
          <w:p w14:paraId="048669D6" w14:textId="77777777" w:rsidR="001A40A4" w:rsidRPr="00A3192F" w:rsidRDefault="001A40A4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680" w:type="dxa"/>
            <w:vAlign w:val="center"/>
          </w:tcPr>
          <w:p w14:paraId="3396D6D0" w14:textId="0F4D20AC" w:rsidR="001A40A4" w:rsidRPr="00A3192F" w:rsidRDefault="001A40A4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8145" w:type="dxa"/>
            <w:vAlign w:val="center"/>
          </w:tcPr>
          <w:p w14:paraId="3CBBB983" w14:textId="1687B710" w:rsidR="001A40A4" w:rsidRPr="00A3192F" w:rsidRDefault="001A40A4" w:rsidP="001A40A4">
            <w:pPr>
              <w:rPr>
                <w:rFonts w:ascii="Arial Narrow" w:hAnsi="Arial Narrow"/>
                <w:sz w:val="24"/>
                <w:lang w:bidi="x-none"/>
              </w:rPr>
            </w:pPr>
            <w:r>
              <w:rPr>
                <w:rFonts w:ascii="Arial Narrow" w:hAnsi="Arial Narrow"/>
                <w:sz w:val="24"/>
                <w:lang w:bidi="x-none"/>
              </w:rPr>
              <w:t>2km – 5km</w:t>
            </w:r>
          </w:p>
        </w:tc>
      </w:tr>
      <w:tr w:rsidR="001A40A4" w:rsidRPr="00A3192F" w14:paraId="1CF6FFB6" w14:textId="77777777" w:rsidTr="00137A18">
        <w:trPr>
          <w:trHeight w:val="588"/>
          <w:jc w:val="center"/>
        </w:trPr>
        <w:tc>
          <w:tcPr>
            <w:tcW w:w="531" w:type="dxa"/>
            <w:vAlign w:val="center"/>
          </w:tcPr>
          <w:p w14:paraId="150E6A2E" w14:textId="77777777" w:rsidR="001A40A4" w:rsidRPr="00A3192F" w:rsidRDefault="001A40A4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680" w:type="dxa"/>
            <w:vAlign w:val="center"/>
          </w:tcPr>
          <w:p w14:paraId="650C29D8" w14:textId="023A95E4" w:rsidR="001A40A4" w:rsidRPr="00A3192F" w:rsidRDefault="001A40A4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8145" w:type="dxa"/>
            <w:vAlign w:val="center"/>
          </w:tcPr>
          <w:p w14:paraId="1EAE3A15" w14:textId="717DC79D" w:rsidR="001A40A4" w:rsidRPr="00A3192F" w:rsidRDefault="00506030" w:rsidP="00506030">
            <w:pPr>
              <w:rPr>
                <w:rFonts w:ascii="Arial Narrow" w:hAnsi="Arial Narrow"/>
                <w:sz w:val="24"/>
                <w:lang w:bidi="x-none"/>
              </w:rPr>
            </w:pPr>
            <w:r>
              <w:rPr>
                <w:rFonts w:ascii="Arial Narrow" w:hAnsi="Arial Narrow"/>
                <w:sz w:val="24"/>
                <w:lang w:bidi="x-none"/>
              </w:rPr>
              <w:t>5km – 10km</w:t>
            </w:r>
          </w:p>
        </w:tc>
      </w:tr>
      <w:tr w:rsidR="001A40A4" w:rsidRPr="00A3192F" w14:paraId="36297737" w14:textId="77777777" w:rsidTr="00137A18">
        <w:trPr>
          <w:trHeight w:val="588"/>
          <w:jc w:val="center"/>
        </w:trPr>
        <w:tc>
          <w:tcPr>
            <w:tcW w:w="531" w:type="dxa"/>
            <w:vAlign w:val="center"/>
          </w:tcPr>
          <w:p w14:paraId="4ABCB8EA" w14:textId="77777777" w:rsidR="001A40A4" w:rsidRPr="00A3192F" w:rsidRDefault="001A40A4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680" w:type="dxa"/>
            <w:vAlign w:val="center"/>
          </w:tcPr>
          <w:p w14:paraId="450ED401" w14:textId="203044D4" w:rsidR="001A40A4" w:rsidRPr="00A3192F" w:rsidRDefault="001A40A4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8145" w:type="dxa"/>
            <w:vAlign w:val="center"/>
          </w:tcPr>
          <w:p w14:paraId="64E812E3" w14:textId="241B3FD7" w:rsidR="001A40A4" w:rsidRPr="00A3192F" w:rsidRDefault="00C12D85" w:rsidP="00C12D85">
            <w:pPr>
              <w:rPr>
                <w:rFonts w:ascii="Arial Narrow" w:hAnsi="Arial Narrow"/>
                <w:sz w:val="24"/>
                <w:lang w:bidi="x-none"/>
              </w:rPr>
            </w:pPr>
            <w:r>
              <w:rPr>
                <w:rFonts w:ascii="Arial Narrow" w:hAnsi="Arial Narrow"/>
                <w:sz w:val="24"/>
                <w:lang w:bidi="x-none"/>
              </w:rPr>
              <w:t>10km – 20km</w:t>
            </w:r>
          </w:p>
        </w:tc>
      </w:tr>
      <w:tr w:rsidR="001A40A4" w:rsidRPr="00A3192F" w14:paraId="28E142E2" w14:textId="77777777" w:rsidTr="00137A18">
        <w:trPr>
          <w:trHeight w:val="588"/>
          <w:jc w:val="center"/>
        </w:trPr>
        <w:tc>
          <w:tcPr>
            <w:tcW w:w="531" w:type="dxa"/>
            <w:vAlign w:val="center"/>
          </w:tcPr>
          <w:p w14:paraId="6FCF5045" w14:textId="77777777" w:rsidR="001A40A4" w:rsidRPr="00A3192F" w:rsidRDefault="001A40A4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680" w:type="dxa"/>
            <w:vAlign w:val="center"/>
          </w:tcPr>
          <w:p w14:paraId="7F47585B" w14:textId="1A6FF25C" w:rsidR="001A40A4" w:rsidRPr="00A3192F" w:rsidRDefault="001A40A4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8145" w:type="dxa"/>
            <w:vAlign w:val="center"/>
          </w:tcPr>
          <w:p w14:paraId="6F158D79" w14:textId="636B016D" w:rsidR="001A40A4" w:rsidRPr="00A3192F" w:rsidRDefault="00C12D85" w:rsidP="00C12D85">
            <w:pPr>
              <w:rPr>
                <w:rFonts w:ascii="Arial Narrow" w:hAnsi="Arial Narrow"/>
                <w:sz w:val="24"/>
                <w:lang w:bidi="x-none"/>
              </w:rPr>
            </w:pPr>
            <w:r>
              <w:rPr>
                <w:rFonts w:ascii="Arial Narrow" w:hAnsi="Arial Narrow"/>
                <w:sz w:val="24"/>
                <w:lang w:bidi="x-none"/>
              </w:rPr>
              <w:t>Others</w:t>
            </w:r>
          </w:p>
        </w:tc>
      </w:tr>
    </w:tbl>
    <w:p w14:paraId="6E227F59" w14:textId="77777777" w:rsidR="009A340D" w:rsidRPr="00A3192F" w:rsidRDefault="009A340D" w:rsidP="006A0DD1">
      <w:pPr>
        <w:rPr>
          <w:rFonts w:ascii="Arial Narrow" w:hAnsi="Arial Narrow"/>
          <w:sz w:val="24"/>
        </w:rPr>
      </w:pPr>
    </w:p>
    <w:p w14:paraId="3C3B2B94" w14:textId="77777777" w:rsidR="009A340D" w:rsidRPr="00A3192F" w:rsidRDefault="009A340D" w:rsidP="006A0DD1">
      <w:pPr>
        <w:rPr>
          <w:rFonts w:ascii="Arial Narrow" w:hAnsi="Arial Narrow"/>
          <w:sz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23"/>
        <w:gridCol w:w="673"/>
        <w:gridCol w:w="8160"/>
      </w:tblGrid>
      <w:tr w:rsidR="00EA53C5" w:rsidRPr="00A3192F" w14:paraId="559090CD" w14:textId="77777777" w:rsidTr="006D7A65">
        <w:trPr>
          <w:trHeight w:val="582"/>
          <w:jc w:val="center"/>
        </w:trPr>
        <w:tc>
          <w:tcPr>
            <w:tcW w:w="9356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8DDE28" w14:textId="5B19C4DE" w:rsidR="00EA53C5" w:rsidRPr="00A3192F" w:rsidRDefault="00EA53C5" w:rsidP="006D7A65">
            <w:pPr>
              <w:rPr>
                <w:rFonts w:ascii="Arial Narrow" w:hAnsi="Arial Narrow"/>
                <w:sz w:val="24"/>
                <w:lang w:bidi="x-none"/>
              </w:rPr>
            </w:pPr>
            <w:r>
              <w:rPr>
                <w:rFonts w:ascii="Arial Narrow" w:hAnsi="Arial Narrow"/>
                <w:sz w:val="24"/>
                <w:lang w:bidi="x-none"/>
              </w:rPr>
              <w:t xml:space="preserve">How long do </w:t>
            </w:r>
            <w:r w:rsidR="00885365">
              <w:rPr>
                <w:rFonts w:ascii="Arial Narrow" w:hAnsi="Arial Narrow"/>
                <w:sz w:val="24"/>
                <w:lang w:bidi="x-none"/>
              </w:rPr>
              <w:t>you come to University</w:t>
            </w:r>
            <w:r w:rsidR="006D7A65">
              <w:rPr>
                <w:rFonts w:ascii="Arial Narrow" w:hAnsi="Arial Narrow"/>
                <w:sz w:val="24"/>
                <w:lang w:bidi="x-none"/>
              </w:rPr>
              <w:t>?</w:t>
            </w:r>
          </w:p>
        </w:tc>
      </w:tr>
      <w:tr w:rsidR="00EA53C5" w:rsidRPr="00A3192F" w14:paraId="6012A807" w14:textId="77777777" w:rsidTr="00EA53C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92"/>
          <w:jc w:val="center"/>
        </w:trPr>
        <w:tc>
          <w:tcPr>
            <w:tcW w:w="523" w:type="dxa"/>
            <w:vAlign w:val="center"/>
          </w:tcPr>
          <w:p w14:paraId="260FF45F" w14:textId="77777777" w:rsidR="00EA53C5" w:rsidRPr="00A3192F" w:rsidRDefault="00EA53C5" w:rsidP="00541AE9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673" w:type="dxa"/>
            <w:vAlign w:val="center"/>
          </w:tcPr>
          <w:p w14:paraId="4D1EA991" w14:textId="77777777" w:rsidR="00EA53C5" w:rsidRPr="00A3192F" w:rsidRDefault="00EA53C5" w:rsidP="00541AE9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8160" w:type="dxa"/>
            <w:vAlign w:val="center"/>
          </w:tcPr>
          <w:p w14:paraId="2C5BFD56" w14:textId="525A50F4" w:rsidR="00EA53C5" w:rsidRPr="00A3192F" w:rsidRDefault="006D7A65" w:rsidP="00541AE9">
            <w:pPr>
              <w:rPr>
                <w:rFonts w:ascii="Arial Narrow" w:hAnsi="Arial Narrow"/>
                <w:sz w:val="24"/>
                <w:lang w:bidi="x-none"/>
              </w:rPr>
            </w:pPr>
            <w:r>
              <w:rPr>
                <w:rFonts w:ascii="Arial Narrow" w:hAnsi="Arial Narrow"/>
                <w:sz w:val="24"/>
                <w:lang w:bidi="x-none"/>
              </w:rPr>
              <w:t>5 min – 10 min</w:t>
            </w:r>
          </w:p>
        </w:tc>
      </w:tr>
      <w:tr w:rsidR="00EA53C5" w:rsidRPr="00A3192F" w14:paraId="01D63871" w14:textId="77777777" w:rsidTr="00EA53C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88"/>
          <w:jc w:val="center"/>
        </w:trPr>
        <w:tc>
          <w:tcPr>
            <w:tcW w:w="523" w:type="dxa"/>
            <w:vAlign w:val="center"/>
          </w:tcPr>
          <w:p w14:paraId="46C501F0" w14:textId="77777777" w:rsidR="00EA53C5" w:rsidRPr="00A3192F" w:rsidRDefault="00EA53C5" w:rsidP="00541AE9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673" w:type="dxa"/>
            <w:vAlign w:val="center"/>
          </w:tcPr>
          <w:p w14:paraId="0EE83586" w14:textId="77777777" w:rsidR="00EA53C5" w:rsidRPr="00A3192F" w:rsidRDefault="00EA53C5" w:rsidP="00541AE9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8160" w:type="dxa"/>
            <w:vAlign w:val="center"/>
          </w:tcPr>
          <w:p w14:paraId="7D5A0747" w14:textId="668042AC" w:rsidR="00EA53C5" w:rsidRPr="00A3192F" w:rsidRDefault="00A672C6" w:rsidP="00541AE9">
            <w:pPr>
              <w:rPr>
                <w:rFonts w:ascii="Arial Narrow" w:hAnsi="Arial Narrow"/>
                <w:sz w:val="24"/>
                <w:lang w:bidi="x-none"/>
              </w:rPr>
            </w:pPr>
            <w:r>
              <w:rPr>
                <w:rFonts w:ascii="Arial Narrow" w:hAnsi="Arial Narrow"/>
                <w:sz w:val="24"/>
                <w:lang w:bidi="x-none"/>
              </w:rPr>
              <w:t>10min – 20min</w:t>
            </w:r>
          </w:p>
        </w:tc>
      </w:tr>
      <w:tr w:rsidR="00EA53C5" w:rsidRPr="00A3192F" w14:paraId="5E620EE0" w14:textId="77777777" w:rsidTr="00EA53C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88"/>
          <w:jc w:val="center"/>
        </w:trPr>
        <w:tc>
          <w:tcPr>
            <w:tcW w:w="523" w:type="dxa"/>
            <w:vAlign w:val="center"/>
          </w:tcPr>
          <w:p w14:paraId="123FEE17" w14:textId="77777777" w:rsidR="00EA53C5" w:rsidRPr="00A3192F" w:rsidRDefault="00EA53C5" w:rsidP="00541AE9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673" w:type="dxa"/>
            <w:vAlign w:val="center"/>
          </w:tcPr>
          <w:p w14:paraId="399DB430" w14:textId="77777777" w:rsidR="00EA53C5" w:rsidRPr="00A3192F" w:rsidRDefault="00EA53C5" w:rsidP="00541AE9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8160" w:type="dxa"/>
            <w:vAlign w:val="center"/>
          </w:tcPr>
          <w:p w14:paraId="72165905" w14:textId="1D28E2CF" w:rsidR="00EA53C5" w:rsidRPr="00A3192F" w:rsidRDefault="00A672C6" w:rsidP="00541AE9">
            <w:pPr>
              <w:rPr>
                <w:rFonts w:ascii="Arial Narrow" w:hAnsi="Arial Narrow"/>
                <w:sz w:val="24"/>
                <w:lang w:bidi="x-none"/>
              </w:rPr>
            </w:pPr>
            <w:r>
              <w:rPr>
                <w:rFonts w:ascii="Arial Narrow" w:hAnsi="Arial Narrow"/>
                <w:sz w:val="24"/>
                <w:lang w:bidi="x-none"/>
              </w:rPr>
              <w:t>30min – 1 hour</w:t>
            </w:r>
          </w:p>
        </w:tc>
      </w:tr>
      <w:tr w:rsidR="00EA53C5" w:rsidRPr="00A3192F" w14:paraId="23C3CEBA" w14:textId="77777777" w:rsidTr="00EA53C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88"/>
          <w:jc w:val="center"/>
        </w:trPr>
        <w:tc>
          <w:tcPr>
            <w:tcW w:w="523" w:type="dxa"/>
            <w:vAlign w:val="center"/>
          </w:tcPr>
          <w:p w14:paraId="72E17D2A" w14:textId="77777777" w:rsidR="00EA53C5" w:rsidRPr="00A3192F" w:rsidRDefault="00EA53C5" w:rsidP="00541AE9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673" w:type="dxa"/>
            <w:vAlign w:val="center"/>
          </w:tcPr>
          <w:p w14:paraId="4F8BB3A3" w14:textId="77777777" w:rsidR="00EA53C5" w:rsidRPr="00A3192F" w:rsidRDefault="00EA53C5" w:rsidP="00541AE9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8160" w:type="dxa"/>
            <w:vAlign w:val="center"/>
          </w:tcPr>
          <w:p w14:paraId="3D7745F6" w14:textId="06CA02AE" w:rsidR="00EA53C5" w:rsidRPr="00A3192F" w:rsidRDefault="00A672C6" w:rsidP="00541AE9">
            <w:pPr>
              <w:rPr>
                <w:rFonts w:ascii="Arial Narrow" w:hAnsi="Arial Narrow"/>
                <w:sz w:val="24"/>
                <w:lang w:bidi="x-none"/>
              </w:rPr>
            </w:pPr>
            <w:r>
              <w:rPr>
                <w:rFonts w:ascii="Arial Narrow" w:hAnsi="Arial Narrow"/>
                <w:sz w:val="24"/>
                <w:lang w:bidi="x-none"/>
              </w:rPr>
              <w:t>Others</w:t>
            </w:r>
          </w:p>
        </w:tc>
      </w:tr>
      <w:tr w:rsidR="009A340D" w:rsidRPr="00A3192F" w14:paraId="2DC28A8C" w14:textId="77777777" w:rsidTr="00EA53C5">
        <w:trPr>
          <w:trHeight w:val="555"/>
          <w:jc w:val="center"/>
        </w:trPr>
        <w:tc>
          <w:tcPr>
            <w:tcW w:w="9356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6171E0" w14:textId="77777777" w:rsidR="00EA53C5" w:rsidRDefault="00EA53C5" w:rsidP="00845D27">
            <w:pPr>
              <w:rPr>
                <w:rFonts w:ascii="Arial Narrow" w:hAnsi="Arial Narrow"/>
                <w:sz w:val="24"/>
                <w:lang w:bidi="x-none"/>
              </w:rPr>
            </w:pPr>
          </w:p>
          <w:p w14:paraId="3F9AB946" w14:textId="5AB3A8C1" w:rsidR="009A340D" w:rsidRPr="00A3192F" w:rsidRDefault="009A340D" w:rsidP="00845D27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t xml:space="preserve">Thank you for </w:t>
            </w:r>
            <w:r w:rsidR="00845D27">
              <w:rPr>
                <w:rFonts w:ascii="Arial Narrow" w:hAnsi="Arial Narrow"/>
                <w:sz w:val="24"/>
                <w:lang w:bidi="x-none"/>
              </w:rPr>
              <w:t>your help with this survey</w:t>
            </w:r>
            <w:r w:rsidRPr="00A3192F">
              <w:rPr>
                <w:rFonts w:ascii="Arial Narrow" w:hAnsi="Arial Narrow"/>
                <w:sz w:val="24"/>
                <w:lang w:bidi="x-none"/>
              </w:rPr>
              <w:t>.</w:t>
            </w:r>
          </w:p>
        </w:tc>
      </w:tr>
    </w:tbl>
    <w:p w14:paraId="0575623B" w14:textId="27426D85" w:rsidR="009A340D" w:rsidRPr="00A3192F" w:rsidRDefault="009A340D" w:rsidP="00F60780">
      <w:pPr>
        <w:rPr>
          <w:rFonts w:ascii="Arial Narrow" w:hAnsi="Arial Narrow"/>
          <w:sz w:val="24"/>
        </w:rPr>
      </w:pPr>
    </w:p>
    <w:sectPr w:rsidR="009A340D" w:rsidRPr="00A3192F" w:rsidSect="004111A9">
      <w:headerReference w:type="default" r:id="rId7"/>
      <w:footerReference w:type="even" r:id="rId8"/>
      <w:footerReference w:type="default" r:id="rId9"/>
      <w:pgSz w:w="12240" w:h="15840"/>
      <w:pgMar w:top="1560" w:right="1183" w:bottom="1276" w:left="1701" w:header="142" w:footer="342" w:gutter="0"/>
      <w:cols w:space="708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FF1988F" w14:textId="77777777" w:rsidR="00ED463C" w:rsidRDefault="00ED463C" w:rsidP="006A0DD1">
      <w:r>
        <w:separator/>
      </w:r>
    </w:p>
  </w:endnote>
  <w:endnote w:type="continuationSeparator" w:id="0">
    <w:p w14:paraId="2C49DDEB" w14:textId="77777777" w:rsidR="00ED463C" w:rsidRDefault="00ED463C" w:rsidP="006A0D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ＭＳ ゴシック">
    <w:charset w:val="80"/>
    <w:family w:val="swiss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ヒラギノ角ゴ Pro W3">
    <w:charset w:val="80"/>
    <w:family w:val="swiss"/>
    <w:pitch w:val="variable"/>
    <w:sig w:usb0="E00002FF" w:usb1="7AC7FFFF" w:usb2="00000012" w:usb3="00000000" w:csb0="0002000D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ＭＳ 明朝">
    <w:charset w:val="80"/>
    <w:family w:val="roma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26E541" w14:textId="77777777" w:rsidR="004111A9" w:rsidRDefault="004111A9" w:rsidP="0072620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935B07A" w14:textId="77777777" w:rsidR="004111A9" w:rsidRDefault="004111A9" w:rsidP="0072620C">
    <w:pPr>
      <w:pStyle w:val="Footer"/>
      <w:ind w:right="360"/>
      <w:rPr>
        <w:rStyle w:val="PageNumber"/>
      </w:rPr>
    </w:pPr>
  </w:p>
  <w:p w14:paraId="0BC00534" w14:textId="77777777" w:rsidR="004111A9" w:rsidRDefault="004111A9" w:rsidP="006A0DD1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7EFD47" w14:textId="6AAC836A" w:rsidR="004111A9" w:rsidRDefault="004111A9" w:rsidP="0072620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46049">
      <w:rPr>
        <w:rStyle w:val="PageNumber"/>
        <w:noProof/>
      </w:rPr>
      <w:t>3</w:t>
    </w:r>
    <w:r>
      <w:rPr>
        <w:rStyle w:val="PageNumber"/>
      </w:rPr>
      <w:fldChar w:fldCharType="end"/>
    </w:r>
  </w:p>
  <w:p w14:paraId="2AE44496" w14:textId="33344B25" w:rsidR="004111A9" w:rsidRPr="00066671" w:rsidRDefault="004111A9" w:rsidP="006A0DD1">
    <w:pPr>
      <w:pStyle w:val="Footer"/>
      <w:rPr>
        <w:sz w:val="16"/>
        <w:szCs w:val="16"/>
      </w:rPr>
    </w:pPr>
    <w:bookmarkStart w:id="1" w:name="OLE_LINK1"/>
    <w:bookmarkStart w:id="2" w:name="OLE_LINK2"/>
    <w:r w:rsidRPr="00066671">
      <w:rPr>
        <w:sz w:val="16"/>
        <w:szCs w:val="16"/>
      </w:rPr>
      <w:t xml:space="preserve">Faculty of </w:t>
    </w:r>
    <w:r>
      <w:rPr>
        <w:sz w:val="16"/>
        <w:szCs w:val="16"/>
      </w:rPr>
      <w:t xml:space="preserve">Science Engineering and Technology </w:t>
    </w:r>
  </w:p>
  <w:p w14:paraId="1227F06F" w14:textId="77777777" w:rsidR="004111A9" w:rsidRPr="00066671" w:rsidRDefault="004111A9" w:rsidP="006A0DD1">
    <w:pPr>
      <w:pStyle w:val="Footer"/>
      <w:rPr>
        <w:sz w:val="16"/>
        <w:szCs w:val="16"/>
      </w:rPr>
    </w:pPr>
    <w:r w:rsidRPr="00066671">
      <w:rPr>
        <w:sz w:val="16"/>
        <w:szCs w:val="16"/>
      </w:rPr>
      <w:t>Swinburne University of Technology</w:t>
    </w:r>
  </w:p>
  <w:bookmarkEnd w:id="1"/>
  <w:bookmarkEnd w:id="2"/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956F52F" w14:textId="77777777" w:rsidR="00ED463C" w:rsidRDefault="00ED463C" w:rsidP="006A0DD1">
      <w:r>
        <w:separator/>
      </w:r>
    </w:p>
  </w:footnote>
  <w:footnote w:type="continuationSeparator" w:id="0">
    <w:p w14:paraId="58607411" w14:textId="77777777" w:rsidR="00ED463C" w:rsidRDefault="00ED463C" w:rsidP="006A0DD1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7A6C68" w14:textId="77777777" w:rsidR="004111A9" w:rsidRDefault="004111A9" w:rsidP="006A0DD1"/>
  <w:tbl>
    <w:tblPr>
      <w:tblpPr w:leftFromText="180" w:rightFromText="180" w:vertAnchor="text" w:tblpXSpec="center" w:tblpY="1"/>
      <w:tblOverlap w:val="never"/>
      <w:tblW w:w="0" w:type="auto"/>
      <w:jc w:val="center"/>
      <w:tblBorders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  <w:insideH w:val="single" w:sz="4" w:space="0" w:color="808080"/>
        <w:insideV w:val="single" w:sz="4" w:space="0" w:color="808080"/>
      </w:tblBorders>
      <w:tblLook w:val="00A0" w:firstRow="1" w:lastRow="0" w:firstColumn="1" w:lastColumn="0" w:noHBand="0" w:noVBand="0"/>
    </w:tblPr>
    <w:tblGrid>
      <w:gridCol w:w="1536"/>
      <w:gridCol w:w="957"/>
      <w:gridCol w:w="1776"/>
      <w:gridCol w:w="1464"/>
      <w:gridCol w:w="3613"/>
    </w:tblGrid>
    <w:tr w:rsidR="004111A9" w:rsidRPr="00A53934" w14:paraId="001AC664" w14:textId="77777777">
      <w:trPr>
        <w:trHeight w:val="430"/>
        <w:jc w:val="center"/>
      </w:trPr>
      <w:tc>
        <w:tcPr>
          <w:tcW w:w="2518" w:type="dxa"/>
          <w:gridSpan w:val="2"/>
          <w:shd w:val="clear" w:color="auto" w:fill="D9D9D9"/>
          <w:vAlign w:val="center"/>
        </w:tcPr>
        <w:p w14:paraId="1C9DA302" w14:textId="77777777" w:rsidR="004111A9" w:rsidRPr="00A53934" w:rsidRDefault="004111A9" w:rsidP="006A0DD1">
          <w:pPr>
            <w:rPr>
              <w:lang w:bidi="x-none"/>
            </w:rPr>
          </w:pPr>
          <w:r w:rsidRPr="00A53934">
            <w:rPr>
              <w:lang w:bidi="x-none"/>
            </w:rPr>
            <w:t>Student Team Info.</w:t>
          </w:r>
        </w:p>
      </w:tc>
      <w:tc>
        <w:tcPr>
          <w:tcW w:w="1985" w:type="dxa"/>
          <w:shd w:val="clear" w:color="auto" w:fill="auto"/>
          <w:vAlign w:val="center"/>
        </w:tcPr>
        <w:p w14:paraId="6683334E" w14:textId="77777777" w:rsidR="004111A9" w:rsidRPr="00A53934" w:rsidRDefault="004111A9" w:rsidP="006A0DD1">
          <w:pPr>
            <w:rPr>
              <w:lang w:bidi="x-none"/>
            </w:rPr>
          </w:pPr>
          <w:r w:rsidRPr="00A53934">
            <w:rPr>
              <w:lang w:bidi="x-none"/>
            </w:rPr>
            <w:t xml:space="preserve">Student Names        </w:t>
          </w:r>
        </w:p>
      </w:tc>
      <w:tc>
        <w:tcPr>
          <w:tcW w:w="6095" w:type="dxa"/>
          <w:gridSpan w:val="2"/>
          <w:shd w:val="clear" w:color="auto" w:fill="D9D9D9"/>
          <w:vAlign w:val="center"/>
        </w:tcPr>
        <w:p w14:paraId="52541E49" w14:textId="74E35F7E" w:rsidR="004111A9" w:rsidRPr="00A53934" w:rsidRDefault="004111A9" w:rsidP="006A0DD1">
          <w:pPr>
            <w:rPr>
              <w:lang w:bidi="x-none"/>
            </w:rPr>
          </w:pPr>
          <w:r w:rsidRPr="00A53934">
            <w:rPr>
              <w:lang w:bidi="x-none"/>
            </w:rPr>
            <w:t xml:space="preserve">Team No: </w:t>
          </w:r>
          <w:r w:rsidR="00743306">
            <w:rPr>
              <w:lang w:bidi="x-none"/>
            </w:rPr>
            <w:t>6</w:t>
          </w:r>
          <w:r w:rsidRPr="00A53934">
            <w:rPr>
              <w:lang w:bidi="x-none"/>
            </w:rPr>
            <w:t xml:space="preserve">       Semester:</w:t>
          </w:r>
          <w:r w:rsidR="00743306">
            <w:rPr>
              <w:lang w:bidi="x-none"/>
            </w:rPr>
            <w:t xml:space="preserve"> 2</w:t>
          </w:r>
          <w:r w:rsidRPr="00A53934">
            <w:rPr>
              <w:lang w:bidi="x-none"/>
            </w:rPr>
            <w:t xml:space="preserve">             Year: </w:t>
          </w:r>
          <w:r w:rsidR="00743306">
            <w:rPr>
              <w:lang w:bidi="x-none"/>
            </w:rPr>
            <w:t>2017</w:t>
          </w:r>
          <w:r w:rsidRPr="00A53934">
            <w:rPr>
              <w:lang w:bidi="x-none"/>
            </w:rPr>
            <w:t xml:space="preserve">                  </w:t>
          </w:r>
        </w:p>
      </w:tc>
    </w:tr>
    <w:tr w:rsidR="004111A9" w:rsidRPr="00A53934" w14:paraId="245D0BAE" w14:textId="77777777">
      <w:trPr>
        <w:jc w:val="center"/>
      </w:trPr>
      <w:tc>
        <w:tcPr>
          <w:tcW w:w="1701" w:type="dxa"/>
          <w:shd w:val="clear" w:color="auto" w:fill="E0E0E0"/>
          <w:vAlign w:val="center"/>
        </w:tcPr>
        <w:p w14:paraId="1E39A513" w14:textId="77777777" w:rsidR="004111A9" w:rsidRPr="00A53934" w:rsidRDefault="004111A9" w:rsidP="006A0DD1">
          <w:pPr>
            <w:rPr>
              <w:lang w:bidi="x-none"/>
            </w:rPr>
          </w:pPr>
          <w:r w:rsidRPr="00A53934">
            <w:rPr>
              <w:lang w:bidi="x-none"/>
            </w:rPr>
            <w:t>Tutorial Day:</w:t>
          </w:r>
        </w:p>
      </w:tc>
      <w:tc>
        <w:tcPr>
          <w:tcW w:w="817" w:type="dxa"/>
        </w:tcPr>
        <w:p w14:paraId="247E8CF7" w14:textId="5834DD91" w:rsidR="004111A9" w:rsidRPr="00A53934" w:rsidRDefault="00743306" w:rsidP="006A0DD1">
          <w:pPr>
            <w:rPr>
              <w:lang w:bidi="x-none"/>
            </w:rPr>
          </w:pPr>
          <w:r>
            <w:rPr>
              <w:lang w:bidi="x-none"/>
            </w:rPr>
            <w:t>Monday</w:t>
          </w:r>
        </w:p>
      </w:tc>
      <w:tc>
        <w:tcPr>
          <w:tcW w:w="3827" w:type="dxa"/>
          <w:gridSpan w:val="2"/>
        </w:tcPr>
        <w:p w14:paraId="25F2B766" w14:textId="6BCE908B" w:rsidR="004111A9" w:rsidRPr="00A53934" w:rsidRDefault="004111A9" w:rsidP="006A0DD1">
          <w:pPr>
            <w:rPr>
              <w:lang w:bidi="x-none"/>
            </w:rPr>
          </w:pPr>
          <w:r w:rsidRPr="00A53934">
            <w:rPr>
              <w:lang w:bidi="x-none"/>
            </w:rPr>
            <w:t xml:space="preserve">1. </w:t>
          </w:r>
          <w:r w:rsidR="00743306">
            <w:rPr>
              <w:lang w:bidi="x-none"/>
            </w:rPr>
            <w:t xml:space="preserve">Georgios </w:t>
          </w:r>
          <w:proofErr w:type="spellStart"/>
          <w:r w:rsidR="00743306">
            <w:rPr>
              <w:lang w:bidi="x-none"/>
            </w:rPr>
            <w:t>Ntrallos</w:t>
          </w:r>
          <w:proofErr w:type="spellEnd"/>
        </w:p>
      </w:tc>
      <w:tc>
        <w:tcPr>
          <w:tcW w:w="4253" w:type="dxa"/>
        </w:tcPr>
        <w:p w14:paraId="6B728B76" w14:textId="2EE84E14" w:rsidR="004111A9" w:rsidRPr="00A53934" w:rsidRDefault="004111A9" w:rsidP="006A0DD1">
          <w:pPr>
            <w:rPr>
              <w:lang w:bidi="x-none"/>
            </w:rPr>
          </w:pPr>
          <w:r w:rsidRPr="00A53934">
            <w:rPr>
              <w:lang w:bidi="x-none"/>
            </w:rPr>
            <w:t>3.</w:t>
          </w:r>
          <w:r w:rsidR="00743306">
            <w:rPr>
              <w:lang w:bidi="x-none"/>
            </w:rPr>
            <w:t xml:space="preserve"> </w:t>
          </w:r>
          <w:proofErr w:type="spellStart"/>
          <w:r w:rsidR="00743306">
            <w:rPr>
              <w:lang w:bidi="x-none"/>
            </w:rPr>
            <w:t>Duy</w:t>
          </w:r>
          <w:proofErr w:type="spellEnd"/>
          <w:r w:rsidR="00743306">
            <w:rPr>
              <w:lang w:bidi="x-none"/>
            </w:rPr>
            <w:t xml:space="preserve"> </w:t>
          </w:r>
          <w:proofErr w:type="spellStart"/>
          <w:r w:rsidR="00743306">
            <w:rPr>
              <w:lang w:bidi="x-none"/>
            </w:rPr>
            <w:t>Thuc</w:t>
          </w:r>
          <w:proofErr w:type="spellEnd"/>
          <w:r w:rsidR="00743306">
            <w:rPr>
              <w:lang w:bidi="x-none"/>
            </w:rPr>
            <w:t xml:space="preserve"> Pham</w:t>
          </w:r>
        </w:p>
      </w:tc>
    </w:tr>
    <w:tr w:rsidR="004111A9" w:rsidRPr="00A53934" w14:paraId="0856DD9E" w14:textId="77777777">
      <w:trPr>
        <w:trHeight w:val="291"/>
        <w:jc w:val="center"/>
      </w:trPr>
      <w:tc>
        <w:tcPr>
          <w:tcW w:w="1701" w:type="dxa"/>
          <w:shd w:val="clear" w:color="auto" w:fill="E0E0E0"/>
        </w:tcPr>
        <w:p w14:paraId="2095D593" w14:textId="77777777" w:rsidR="004111A9" w:rsidRPr="00A53934" w:rsidRDefault="004111A9" w:rsidP="006A0DD1">
          <w:pPr>
            <w:rPr>
              <w:lang w:bidi="x-none"/>
            </w:rPr>
          </w:pPr>
          <w:r w:rsidRPr="00A53934">
            <w:rPr>
              <w:lang w:bidi="x-none"/>
            </w:rPr>
            <w:t>Tutorial Time:</w:t>
          </w:r>
        </w:p>
      </w:tc>
      <w:tc>
        <w:tcPr>
          <w:tcW w:w="817" w:type="dxa"/>
        </w:tcPr>
        <w:p w14:paraId="2F2F2732" w14:textId="7F24E681" w:rsidR="004111A9" w:rsidRPr="00A53934" w:rsidRDefault="00743306" w:rsidP="006A0DD1">
          <w:pPr>
            <w:rPr>
              <w:lang w:bidi="x-none"/>
            </w:rPr>
          </w:pPr>
          <w:r>
            <w:rPr>
              <w:lang w:bidi="x-none"/>
            </w:rPr>
            <w:t>12:30-2:30</w:t>
          </w:r>
        </w:p>
      </w:tc>
      <w:tc>
        <w:tcPr>
          <w:tcW w:w="3827" w:type="dxa"/>
          <w:gridSpan w:val="2"/>
        </w:tcPr>
        <w:p w14:paraId="3EFF64E2" w14:textId="2F6FB534" w:rsidR="004111A9" w:rsidRPr="00A53934" w:rsidRDefault="00743306" w:rsidP="006A0DD1">
          <w:pPr>
            <w:rPr>
              <w:lang w:bidi="x-none"/>
            </w:rPr>
          </w:pPr>
          <w:r>
            <w:rPr>
              <w:lang w:bidi="x-none"/>
            </w:rPr>
            <w:t xml:space="preserve">2. Abdul </w:t>
          </w:r>
          <w:proofErr w:type="spellStart"/>
          <w:r>
            <w:rPr>
              <w:lang w:bidi="x-none"/>
            </w:rPr>
            <w:t>Moiz</w:t>
          </w:r>
          <w:proofErr w:type="spellEnd"/>
        </w:p>
      </w:tc>
      <w:tc>
        <w:tcPr>
          <w:tcW w:w="4253" w:type="dxa"/>
        </w:tcPr>
        <w:p w14:paraId="66CE0306" w14:textId="2108236B" w:rsidR="004111A9" w:rsidRPr="00A53934" w:rsidRDefault="004111A9" w:rsidP="006A0DD1">
          <w:pPr>
            <w:rPr>
              <w:lang w:bidi="x-none"/>
            </w:rPr>
          </w:pPr>
          <w:r w:rsidRPr="00A53934">
            <w:rPr>
              <w:lang w:bidi="x-none"/>
            </w:rPr>
            <w:t>4.</w:t>
          </w:r>
          <w:r w:rsidR="00743306">
            <w:rPr>
              <w:lang w:bidi="x-none"/>
            </w:rPr>
            <w:t xml:space="preserve"> </w:t>
          </w:r>
          <w:proofErr w:type="spellStart"/>
          <w:r w:rsidR="00743306">
            <w:rPr>
              <w:lang w:bidi="x-none"/>
            </w:rPr>
            <w:t>Chinnappa</w:t>
          </w:r>
          <w:proofErr w:type="spellEnd"/>
          <w:r w:rsidR="00743306">
            <w:rPr>
              <w:lang w:bidi="x-none"/>
            </w:rPr>
            <w:t xml:space="preserve"> </w:t>
          </w:r>
          <w:proofErr w:type="spellStart"/>
          <w:r w:rsidR="00743306">
            <w:rPr>
              <w:lang w:bidi="x-none"/>
            </w:rPr>
            <w:t>Mookalera</w:t>
          </w:r>
          <w:proofErr w:type="spellEnd"/>
          <w:r w:rsidR="00743306">
            <w:rPr>
              <w:lang w:bidi="x-none"/>
            </w:rPr>
            <w:t xml:space="preserve"> </w:t>
          </w:r>
          <w:proofErr w:type="spellStart"/>
          <w:r w:rsidR="00743306">
            <w:rPr>
              <w:lang w:bidi="x-none"/>
            </w:rPr>
            <w:t>Poonacha</w:t>
          </w:r>
          <w:proofErr w:type="spellEnd"/>
        </w:p>
      </w:tc>
    </w:tr>
  </w:tbl>
  <w:p w14:paraId="0780A11D" w14:textId="77777777" w:rsidR="004111A9" w:rsidRDefault="004111A9" w:rsidP="006A0DD1"/>
  <w:p w14:paraId="6CB1772D" w14:textId="77777777" w:rsidR="004111A9" w:rsidRDefault="004111A9" w:rsidP="006A0DD1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E6A261D"/>
    <w:multiLevelType w:val="hybridMultilevel"/>
    <w:tmpl w:val="D6028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A537B78"/>
    <w:multiLevelType w:val="hybridMultilevel"/>
    <w:tmpl w:val="E618ED28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19040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55F14CAF"/>
    <w:multiLevelType w:val="hybridMultilevel"/>
    <w:tmpl w:val="525CF7C0"/>
    <w:lvl w:ilvl="0" w:tplc="9936490C">
      <w:start w:val="1"/>
      <w:numFmt w:val="bullet"/>
      <w:lvlText w:val=""/>
      <w:lvlJc w:val="left"/>
      <w:pPr>
        <w:ind w:left="21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D333E4F"/>
    <w:multiLevelType w:val="hybridMultilevel"/>
    <w:tmpl w:val="3A52B7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71256DAB"/>
    <w:multiLevelType w:val="hybridMultilevel"/>
    <w:tmpl w:val="FE10767A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7A4D3685"/>
    <w:multiLevelType w:val="hybridMultilevel"/>
    <w:tmpl w:val="804C8B82"/>
    <w:lvl w:ilvl="0" w:tplc="2618ED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5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2MTEytzQ0MzUxMTBW0lEKTi0uzszPAykwrAUAEQlW0SwAAAA="/>
  </w:docVars>
  <w:rsids>
    <w:rsidRoot w:val="00D33BDA"/>
    <w:rsid w:val="00000E05"/>
    <w:rsid w:val="00063541"/>
    <w:rsid w:val="00066671"/>
    <w:rsid w:val="00084339"/>
    <w:rsid w:val="000D3CF7"/>
    <w:rsid w:val="000D5227"/>
    <w:rsid w:val="0011058A"/>
    <w:rsid w:val="00134EE3"/>
    <w:rsid w:val="00137A18"/>
    <w:rsid w:val="00146049"/>
    <w:rsid w:val="00164400"/>
    <w:rsid w:val="00182A9C"/>
    <w:rsid w:val="001A40A4"/>
    <w:rsid w:val="001B4969"/>
    <w:rsid w:val="00214492"/>
    <w:rsid w:val="00285857"/>
    <w:rsid w:val="002A5F8F"/>
    <w:rsid w:val="002B2F56"/>
    <w:rsid w:val="002B5E54"/>
    <w:rsid w:val="002E1AB1"/>
    <w:rsid w:val="002F00C0"/>
    <w:rsid w:val="00377300"/>
    <w:rsid w:val="003E18CE"/>
    <w:rsid w:val="004111A9"/>
    <w:rsid w:val="00486256"/>
    <w:rsid w:val="004B64C5"/>
    <w:rsid w:val="004B68BC"/>
    <w:rsid w:val="004F0135"/>
    <w:rsid w:val="00506030"/>
    <w:rsid w:val="00545259"/>
    <w:rsid w:val="00563648"/>
    <w:rsid w:val="005B7890"/>
    <w:rsid w:val="00606F4D"/>
    <w:rsid w:val="006A0DD1"/>
    <w:rsid w:val="006D7A65"/>
    <w:rsid w:val="006E32DF"/>
    <w:rsid w:val="0072620C"/>
    <w:rsid w:val="00743306"/>
    <w:rsid w:val="00761A4A"/>
    <w:rsid w:val="00804ABE"/>
    <w:rsid w:val="00837AEE"/>
    <w:rsid w:val="00845D27"/>
    <w:rsid w:val="00855C24"/>
    <w:rsid w:val="00885365"/>
    <w:rsid w:val="00905128"/>
    <w:rsid w:val="0094207B"/>
    <w:rsid w:val="00952FCE"/>
    <w:rsid w:val="00994D59"/>
    <w:rsid w:val="009A340D"/>
    <w:rsid w:val="009E74B9"/>
    <w:rsid w:val="00A3192F"/>
    <w:rsid w:val="00A31AB0"/>
    <w:rsid w:val="00A43A3E"/>
    <w:rsid w:val="00A672C6"/>
    <w:rsid w:val="00AD11BE"/>
    <w:rsid w:val="00B600F5"/>
    <w:rsid w:val="00B82E0F"/>
    <w:rsid w:val="00BA2E10"/>
    <w:rsid w:val="00BC05C2"/>
    <w:rsid w:val="00C12D85"/>
    <w:rsid w:val="00C84E69"/>
    <w:rsid w:val="00CE289E"/>
    <w:rsid w:val="00D33BDA"/>
    <w:rsid w:val="00D54C5C"/>
    <w:rsid w:val="00D730DF"/>
    <w:rsid w:val="00E00AB1"/>
    <w:rsid w:val="00E623C4"/>
    <w:rsid w:val="00EA1558"/>
    <w:rsid w:val="00EA53C5"/>
    <w:rsid w:val="00EB1946"/>
    <w:rsid w:val="00ED463C"/>
    <w:rsid w:val="00F000A7"/>
    <w:rsid w:val="00F22FFE"/>
    <w:rsid w:val="00F250BF"/>
    <w:rsid w:val="00F31C87"/>
    <w:rsid w:val="00F5670D"/>
    <w:rsid w:val="00F60780"/>
    <w:rsid w:val="00F64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oNotEmbedSmartTags/>
  <w:decimalSymbol w:val="."/>
  <w:listSeparator w:val=","/>
  <w14:docId w14:val="75D4C315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6A0DD1"/>
    <w:rPr>
      <w:rFonts w:asciiTheme="majorHAnsi" w:hAnsiTheme="majorHAns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6671"/>
    <w:pPr>
      <w:keepNext/>
      <w:spacing w:before="240" w:after="60"/>
      <w:outlineLvl w:val="0"/>
    </w:pPr>
    <w:rPr>
      <w:rFonts w:eastAsiaTheme="majorEastAsia" w:cstheme="majorBidi"/>
      <w:b/>
      <w:bCs/>
      <w:kern w:val="32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6256"/>
    <w:pPr>
      <w:keepNext/>
      <w:keepLines/>
      <w:spacing w:before="200"/>
      <w:outlineLvl w:val="1"/>
    </w:pPr>
    <w:rPr>
      <w:rFonts w:eastAsiaTheme="majorEastAsia" w:cstheme="majorBidi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A2514"/>
    <w:rPr>
      <w:lang w:bidi="x-none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rsid w:val="009A251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9A2514"/>
    <w:pPr>
      <w:tabs>
        <w:tab w:val="center" w:pos="4320"/>
        <w:tab w:val="right" w:pos="8640"/>
      </w:tabs>
    </w:pPr>
  </w:style>
  <w:style w:type="character" w:styleId="Hyperlink">
    <w:name w:val="Hyperlink"/>
    <w:rsid w:val="00BE2FBB"/>
    <w:rPr>
      <w:color w:val="0000FF"/>
      <w:u w:val="single"/>
    </w:rPr>
  </w:style>
  <w:style w:type="character" w:styleId="PageNumber">
    <w:name w:val="page number"/>
    <w:basedOn w:val="DefaultParagraphFont"/>
    <w:rsid w:val="00E26304"/>
  </w:style>
  <w:style w:type="paragraph" w:styleId="BalloonText">
    <w:name w:val="Balloon Text"/>
    <w:basedOn w:val="Normal"/>
    <w:semiHidden/>
    <w:rsid w:val="00FA7039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2C7B57"/>
    <w:rPr>
      <w:sz w:val="18"/>
    </w:rPr>
  </w:style>
  <w:style w:type="paragraph" w:styleId="CommentText">
    <w:name w:val="annotation text"/>
    <w:basedOn w:val="Normal"/>
    <w:semiHidden/>
    <w:rsid w:val="002C7B57"/>
  </w:style>
  <w:style w:type="paragraph" w:styleId="CommentSubject">
    <w:name w:val="annotation subject"/>
    <w:basedOn w:val="CommentText"/>
    <w:next w:val="CommentText"/>
    <w:semiHidden/>
    <w:rsid w:val="002C7B57"/>
  </w:style>
  <w:style w:type="character" w:customStyle="1" w:styleId="Heading1Char">
    <w:name w:val="Heading 1 Char"/>
    <w:basedOn w:val="DefaultParagraphFont"/>
    <w:link w:val="Heading1"/>
    <w:uiPriority w:val="9"/>
    <w:rsid w:val="00066671"/>
    <w:rPr>
      <w:rFonts w:asciiTheme="majorHAnsi" w:eastAsiaTheme="majorEastAsia" w:hAnsiTheme="majorHAnsi" w:cstheme="majorBidi"/>
      <w:b/>
      <w:bCs/>
      <w:kern w:val="32"/>
      <w:sz w:val="48"/>
      <w:szCs w:val="48"/>
    </w:rPr>
  </w:style>
  <w:style w:type="paragraph" w:customStyle="1" w:styleId="Title1">
    <w:name w:val="Title 1"/>
    <w:basedOn w:val="Normal"/>
    <w:qFormat/>
    <w:rsid w:val="006A0DD1"/>
    <w:rPr>
      <w:sz w:val="72"/>
      <w:szCs w:val="72"/>
    </w:rPr>
  </w:style>
  <w:style w:type="paragraph" w:customStyle="1" w:styleId="BodyA">
    <w:name w:val="Body A"/>
    <w:rsid w:val="006A0DD1"/>
    <w:pPr>
      <w:tabs>
        <w:tab w:val="left" w:pos="8183"/>
      </w:tabs>
    </w:pPr>
    <w:rPr>
      <w:rFonts w:ascii="Calibri" w:eastAsia="ヒラギノ角ゴ Pro W3" w:hAnsi="Calibri"/>
      <w:color w:val="000000"/>
    </w:rPr>
  </w:style>
  <w:style w:type="paragraph" w:styleId="ListParagraph">
    <w:name w:val="List Paragraph"/>
    <w:basedOn w:val="Normal"/>
    <w:uiPriority w:val="34"/>
    <w:qFormat/>
    <w:rsid w:val="00E00AB1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86256"/>
    <w:rPr>
      <w:rFonts w:asciiTheme="majorHAnsi" w:eastAsiaTheme="majorEastAsia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footer" Target="footer1.xml"/><Relationship Id="rId9" Type="http://schemas.openxmlformats.org/officeDocument/2006/relationships/footer" Target="footer2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210</Words>
  <Characters>1042</Characters>
  <Application>Microsoft Macintosh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stem Usability Scale</vt:lpstr>
    </vt:vector>
  </TitlesOfParts>
  <Company>Swinburne University of Technology</Company>
  <LinksUpToDate>false</LinksUpToDate>
  <CharactersWithSpaces>1250</CharactersWithSpaces>
  <SharedDoc>false</SharedDoc>
  <HLinks>
    <vt:vector size="12" baseType="variant">
      <vt:variant>
        <vt:i4>458876</vt:i4>
      </vt:variant>
      <vt:variant>
        <vt:i4>3</vt:i4>
      </vt:variant>
      <vt:variant>
        <vt:i4>0</vt:i4>
      </vt:variant>
      <vt:variant>
        <vt:i4>5</vt:i4>
      </vt:variant>
      <vt:variant>
        <vt:lpwstr>mailto:KvonBaggo@swin.edu.au</vt:lpwstr>
      </vt:variant>
      <vt:variant>
        <vt:lpwstr/>
      </vt:variant>
      <vt:variant>
        <vt:i4>458876</vt:i4>
      </vt:variant>
      <vt:variant>
        <vt:i4>0</vt:i4>
      </vt:variant>
      <vt:variant>
        <vt:i4>0</vt:i4>
      </vt:variant>
      <vt:variant>
        <vt:i4>5</vt:i4>
      </vt:variant>
      <vt:variant>
        <vt:lpwstr>mailto:KvonBaggo@swin.edu.au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stem Usability Scale</dc:title>
  <dc:subject/>
  <dc:creator>Karola von Baggo</dc:creator>
  <cp:keywords/>
  <dc:description/>
  <cp:lastModifiedBy>DUY THUC PHAM</cp:lastModifiedBy>
  <cp:revision>3</cp:revision>
  <cp:lastPrinted>2017-10-07T06:27:00Z</cp:lastPrinted>
  <dcterms:created xsi:type="dcterms:W3CDTF">2017-10-07T06:27:00Z</dcterms:created>
  <dcterms:modified xsi:type="dcterms:W3CDTF">2017-10-07T06:37:00Z</dcterms:modified>
</cp:coreProperties>
</file>